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280848233"/>
        <w:docPartObj>
          <w:docPartGallery w:val="Cover Pages"/>
          <w:docPartUnique/>
        </w:docPartObj>
      </w:sdtPr>
      <w:sdtEndPr/>
      <w:sdtContent>
        <w:p w14:paraId="6481A8A7" w14:textId="13790E77" w:rsidR="00137D75" w:rsidRDefault="00137D75"/>
        <w:p w14:paraId="244FF0BC" w14:textId="79433105" w:rsidR="00137D75" w:rsidRDefault="00137D75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513D114" wp14:editId="3448A8A9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3F6C448" w14:textId="4B310A60" w:rsidR="00137D75" w:rsidRPr="00137D75" w:rsidRDefault="0011074B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000000" w:themeColor="tex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000000" w:themeColor="tex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F4FF4">
                                      <w:rPr>
                                        <w:color w:val="000000" w:themeColor="text1"/>
                                        <w:sz w:val="72"/>
                                        <w:szCs w:val="72"/>
                                      </w:rPr>
                                      <w:t>AW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000000" w:themeColor="tex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CD4FA63" w14:textId="058B3E95" w:rsidR="00137D75" w:rsidRPr="00137D75" w:rsidRDefault="00137D7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w:pPr>
                                    <w:r w:rsidRPr="00137D75"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coursework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1968818" w14:textId="436847BA" w:rsidR="00137D75" w:rsidRPr="00137D75" w:rsidRDefault="00137D75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w:pPr>
                                    <w:r w:rsidRPr="00137D75">
                                      <w:rPr>
                                        <w:caps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beykoon Mudiyanselage, Nirmal P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513D11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73F6C448" w14:textId="4B310A60" w:rsidR="00137D75" w:rsidRPr="00137D75" w:rsidRDefault="0011074B">
                          <w:pPr>
                            <w:pStyle w:val="NoSpacing"/>
                            <w:spacing w:before="40" w:after="560" w:line="216" w:lineRule="auto"/>
                            <w:rPr>
                              <w:color w:val="000000" w:themeColor="tex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000000" w:themeColor="tex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F4FF4">
                                <w:rPr>
                                  <w:color w:val="000000" w:themeColor="text1"/>
                                  <w:sz w:val="72"/>
                                  <w:szCs w:val="72"/>
                                </w:rPr>
                                <w:t>AW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000000" w:themeColor="tex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CD4FA63" w14:textId="058B3E95" w:rsidR="00137D75" w:rsidRPr="00137D75" w:rsidRDefault="00137D7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137D75"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coursework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000000" w:themeColor="text1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1968818" w14:textId="436847BA" w:rsidR="00137D75" w:rsidRPr="00137D75" w:rsidRDefault="00137D75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7D75">
                                <w:rPr>
                                  <w:caps/>
                                  <w:color w:val="000000" w:themeColor="text1"/>
                                  <w:sz w:val="24"/>
                                  <w:szCs w:val="24"/>
                                </w:rPr>
                                <w:t>Abeykoon Mudiyanselage, Nirmal P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27B1E4E" wp14:editId="793F318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A24C95" w14:textId="1474014E" w:rsidR="00137D75" w:rsidRDefault="00137D75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/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27B1E4E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" fillcolor="black [3213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A24C95" w14:textId="1474014E" w:rsidR="00137D75" w:rsidRDefault="00137D75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/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3609692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50D97B" w14:textId="614D8045" w:rsidR="004C688F" w:rsidRDefault="004C688F">
          <w:pPr>
            <w:pStyle w:val="TOCHeading"/>
          </w:pPr>
          <w:r>
            <w:t>Table of Contents</w:t>
          </w:r>
        </w:p>
        <w:p w14:paraId="05BF8A2E" w14:textId="5572B0D8" w:rsidR="0070479A" w:rsidRDefault="004C688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142627" w:history="1">
            <w:r w:rsidR="0070479A" w:rsidRPr="005F6C19">
              <w:rPr>
                <w:rStyle w:val="Hyperlink"/>
                <w:noProof/>
              </w:rPr>
              <w:t>1.Creating functions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27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2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2024AEF3" w14:textId="04825573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28" w:history="1">
            <w:r w:rsidR="0070479A" w:rsidRPr="005F6C19">
              <w:rPr>
                <w:rStyle w:val="Hyperlink"/>
                <w:noProof/>
              </w:rPr>
              <w:t>Average of a, b, and c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28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2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3A586882" w14:textId="0F9AD402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29" w:history="1">
            <w:r w:rsidR="0070479A" w:rsidRPr="005F6C19">
              <w:rPr>
                <w:rStyle w:val="Hyperlink"/>
                <w:noProof/>
              </w:rPr>
              <w:t>Middle value of a, b and c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29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4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6CAE20F6" w14:textId="5121A979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0" w:history="1">
            <w:r w:rsidR="0070479A" w:rsidRPr="005F6C19">
              <w:rPr>
                <w:rStyle w:val="Hyperlink"/>
                <w:noProof/>
              </w:rPr>
              <w:t>Value of a to the power of b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0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6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6F33601F" w14:textId="38ADAE4B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1" w:history="1">
            <w:r w:rsidR="0070479A" w:rsidRPr="005F6C19">
              <w:rPr>
                <w:rStyle w:val="Hyperlink"/>
                <w:noProof/>
              </w:rPr>
              <w:t>Square root of a squared plus b squared.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1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8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20FB6EB0" w14:textId="3F0CFFC8" w:rsidR="0070479A" w:rsidRDefault="00110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2" w:history="1">
            <w:r w:rsidR="0070479A" w:rsidRPr="005F6C19">
              <w:rPr>
                <w:rStyle w:val="Hyperlink"/>
                <w:noProof/>
              </w:rPr>
              <w:t>2.API Browser output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2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0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68D21F4A" w14:textId="7027C2C1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3" w:history="1">
            <w:r w:rsidR="0070479A" w:rsidRPr="005F6C19">
              <w:rPr>
                <w:rStyle w:val="Hyperlink"/>
                <w:noProof/>
              </w:rPr>
              <w:t>Average of a, b and c2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3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0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6007536A" w14:textId="799FDFE2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4" w:history="1">
            <w:r w:rsidR="0070479A" w:rsidRPr="005F6C19">
              <w:rPr>
                <w:rStyle w:val="Hyperlink"/>
                <w:noProof/>
              </w:rPr>
              <w:t>Middle value of a, b and c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4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0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1417FB2D" w14:textId="6C2539E0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5" w:history="1">
            <w:r w:rsidR="0070479A" w:rsidRPr="005F6C19">
              <w:rPr>
                <w:rStyle w:val="Hyperlink"/>
                <w:noProof/>
              </w:rPr>
              <w:t>Value of a to the power of b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5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0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770BB5E0" w14:textId="32CB9F03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6" w:history="1">
            <w:r w:rsidR="0070479A" w:rsidRPr="005F6C19">
              <w:rPr>
                <w:rStyle w:val="Hyperlink"/>
                <w:noProof/>
              </w:rPr>
              <w:t>Square root of a squared plus b squared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6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1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174D4BFD" w14:textId="2FCBD8AD" w:rsidR="0070479A" w:rsidRDefault="00110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7" w:history="1">
            <w:r w:rsidR="0070479A" w:rsidRPr="005F6C19">
              <w:rPr>
                <w:rStyle w:val="Hyperlink"/>
                <w:noProof/>
              </w:rPr>
              <w:t>3.Webapp screengrabs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7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1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0B68D4E6" w14:textId="1D4BF6B8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8" w:history="1">
            <w:r w:rsidR="0070479A" w:rsidRPr="005F6C19">
              <w:rPr>
                <w:rStyle w:val="Hyperlink"/>
                <w:noProof/>
              </w:rPr>
              <w:t>Average of a, b and c2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8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1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4FBC2092" w14:textId="1F78D5AE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39" w:history="1">
            <w:r w:rsidR="0070479A" w:rsidRPr="005F6C19">
              <w:rPr>
                <w:rStyle w:val="Hyperlink"/>
                <w:noProof/>
              </w:rPr>
              <w:t>Middle value of a, b and c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39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1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7F3A5089" w14:textId="51339648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40" w:history="1">
            <w:r w:rsidR="0070479A" w:rsidRPr="005F6C19">
              <w:rPr>
                <w:rStyle w:val="Hyperlink"/>
                <w:noProof/>
              </w:rPr>
              <w:t>Value of a to the power of b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40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2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7B308D41" w14:textId="0573FEE0" w:rsidR="0070479A" w:rsidRDefault="0011074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6142641" w:history="1">
            <w:r w:rsidR="0070479A" w:rsidRPr="005F6C19">
              <w:rPr>
                <w:rStyle w:val="Hyperlink"/>
                <w:noProof/>
              </w:rPr>
              <w:t>Square root of a squared plus b squared</w:t>
            </w:r>
            <w:r w:rsidR="0070479A">
              <w:rPr>
                <w:noProof/>
                <w:webHidden/>
              </w:rPr>
              <w:tab/>
            </w:r>
            <w:r w:rsidR="0070479A">
              <w:rPr>
                <w:noProof/>
                <w:webHidden/>
              </w:rPr>
              <w:fldChar w:fldCharType="begin"/>
            </w:r>
            <w:r w:rsidR="0070479A">
              <w:rPr>
                <w:noProof/>
                <w:webHidden/>
              </w:rPr>
              <w:instrText xml:space="preserve"> PAGEREF _Toc66142641 \h </w:instrText>
            </w:r>
            <w:r w:rsidR="0070479A">
              <w:rPr>
                <w:noProof/>
                <w:webHidden/>
              </w:rPr>
            </w:r>
            <w:r w:rsidR="0070479A">
              <w:rPr>
                <w:noProof/>
                <w:webHidden/>
              </w:rPr>
              <w:fldChar w:fldCharType="separate"/>
            </w:r>
            <w:r w:rsidR="0070479A">
              <w:rPr>
                <w:noProof/>
                <w:webHidden/>
              </w:rPr>
              <w:t>12</w:t>
            </w:r>
            <w:r w:rsidR="0070479A">
              <w:rPr>
                <w:noProof/>
                <w:webHidden/>
              </w:rPr>
              <w:fldChar w:fldCharType="end"/>
            </w:r>
          </w:hyperlink>
        </w:p>
        <w:p w14:paraId="6CB415F4" w14:textId="10A7EFA0" w:rsidR="004C688F" w:rsidRDefault="004C688F">
          <w:r>
            <w:rPr>
              <w:b/>
              <w:bCs/>
              <w:noProof/>
            </w:rPr>
            <w:fldChar w:fldCharType="end"/>
          </w:r>
        </w:p>
      </w:sdtContent>
    </w:sdt>
    <w:p w14:paraId="78194A29" w14:textId="77777777" w:rsidR="004C688F" w:rsidRDefault="004C688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09559BD" w14:textId="78914537" w:rsidR="00D2223B" w:rsidRDefault="00137D75" w:rsidP="00137D75">
      <w:pPr>
        <w:pStyle w:val="Heading1"/>
      </w:pPr>
      <w:bookmarkStart w:id="0" w:name="_Toc66142627"/>
      <w:r>
        <w:lastRenderedPageBreak/>
        <w:t>1.Creating functions</w:t>
      </w:r>
      <w:bookmarkEnd w:id="0"/>
      <w:r>
        <w:t xml:space="preserve"> </w:t>
      </w:r>
    </w:p>
    <w:p w14:paraId="6BCC33D0" w14:textId="05154319" w:rsidR="00137D75" w:rsidRDefault="00F42127" w:rsidP="00F42127">
      <w:pPr>
        <w:pStyle w:val="Heading2"/>
      </w:pPr>
      <w:bookmarkStart w:id="1" w:name="_Toc66142628"/>
      <w:r>
        <w:t>A</w:t>
      </w:r>
      <w:r w:rsidRPr="00F42127">
        <w:t xml:space="preserve">verage of a, </w:t>
      </w:r>
      <w:r w:rsidR="00030A37" w:rsidRPr="00F42127">
        <w:t>b,</w:t>
      </w:r>
      <w:r w:rsidRPr="00F42127">
        <w:t xml:space="preserve"> and c</w:t>
      </w:r>
      <w:bookmarkEnd w:id="1"/>
    </w:p>
    <w:p w14:paraId="795BF802" w14:textId="0C8DEDCD" w:rsidR="001E28E2" w:rsidRDefault="00D157B5" w:rsidP="001E28E2">
      <w:pPr>
        <w:rPr>
          <w:noProof/>
        </w:rPr>
      </w:pPr>
      <w:r>
        <w:rPr>
          <w:noProof/>
        </w:rPr>
        <w:t>Test event :</w:t>
      </w:r>
    </w:p>
    <w:p w14:paraId="194BFE41" w14:textId="77777777" w:rsidR="00D157B5" w:rsidRDefault="00D157B5" w:rsidP="00D157B5">
      <w:pPr>
        <w:rPr>
          <w:noProof/>
        </w:rPr>
      </w:pPr>
      <w:r>
        <w:rPr>
          <w:noProof/>
        </w:rPr>
        <w:t>{</w:t>
      </w:r>
    </w:p>
    <w:p w14:paraId="1365C5C7" w14:textId="77777777" w:rsidR="00D157B5" w:rsidRDefault="00D157B5" w:rsidP="00D157B5">
      <w:pPr>
        <w:rPr>
          <w:noProof/>
        </w:rPr>
      </w:pPr>
      <w:r>
        <w:rPr>
          <w:noProof/>
        </w:rPr>
        <w:t xml:space="preserve">  "A": "2",</w:t>
      </w:r>
    </w:p>
    <w:p w14:paraId="426125AE" w14:textId="77777777" w:rsidR="00D157B5" w:rsidRDefault="00D157B5" w:rsidP="00D157B5">
      <w:pPr>
        <w:rPr>
          <w:noProof/>
        </w:rPr>
      </w:pPr>
      <w:r>
        <w:rPr>
          <w:noProof/>
        </w:rPr>
        <w:t xml:space="preserve">  "B": "2",</w:t>
      </w:r>
    </w:p>
    <w:p w14:paraId="23EF5B81" w14:textId="77777777" w:rsidR="00D157B5" w:rsidRDefault="00D157B5" w:rsidP="00D157B5">
      <w:pPr>
        <w:rPr>
          <w:noProof/>
        </w:rPr>
      </w:pPr>
      <w:r>
        <w:rPr>
          <w:noProof/>
        </w:rPr>
        <w:t xml:space="preserve">  "C": "2"</w:t>
      </w:r>
    </w:p>
    <w:p w14:paraId="12CBA7A4" w14:textId="30962ECB" w:rsidR="00D157B5" w:rsidRDefault="00D157B5" w:rsidP="00D157B5">
      <w:pPr>
        <w:rPr>
          <w:noProof/>
        </w:rPr>
      </w:pPr>
      <w:r>
        <w:rPr>
          <w:noProof/>
        </w:rPr>
        <w:t>}</w:t>
      </w:r>
    </w:p>
    <w:p w14:paraId="484386EA" w14:textId="77777777" w:rsidR="00D157B5" w:rsidRDefault="00D157B5" w:rsidP="001E28E2">
      <w:pPr>
        <w:keepNext/>
        <w:jc w:val="center"/>
        <w:rPr>
          <w:noProof/>
        </w:rPr>
      </w:pPr>
    </w:p>
    <w:p w14:paraId="6EA218C5" w14:textId="29053809" w:rsidR="001E28E2" w:rsidRDefault="003E2DF9" w:rsidP="001E28E2">
      <w:pPr>
        <w:keepNext/>
        <w:jc w:val="center"/>
      </w:pPr>
      <w:r>
        <w:rPr>
          <w:noProof/>
        </w:rPr>
        <w:drawing>
          <wp:inline distT="0" distB="0" distL="0" distR="0" wp14:anchorId="74FBAFDD" wp14:editId="16E57C68">
            <wp:extent cx="4248150" cy="312391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9952" r="3499" b="3539"/>
                    <a:stretch/>
                  </pic:blipFill>
                  <pic:spPr bwMode="auto">
                    <a:xfrm>
                      <a:off x="0" y="0"/>
                      <a:ext cx="4248150" cy="3123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5B36A" w14:textId="5D726615" w:rsidR="001E28E2" w:rsidRDefault="001E28E2" w:rsidP="001E28E2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 w:rsidR="00274F98">
        <w:rPr>
          <w:noProof/>
        </w:rPr>
        <w:t>1</w:t>
      </w:r>
      <w:r w:rsidR="0011074B">
        <w:rPr>
          <w:noProof/>
        </w:rPr>
        <w:fldChar w:fldCharType="end"/>
      </w:r>
      <w:r>
        <w:t>:Average function</w:t>
      </w:r>
    </w:p>
    <w:p w14:paraId="4188699B" w14:textId="77777777" w:rsidR="00D157B5" w:rsidRDefault="00D157B5" w:rsidP="003E2DF9">
      <w:pPr>
        <w:keepNext/>
        <w:jc w:val="center"/>
        <w:rPr>
          <w:noProof/>
        </w:rPr>
      </w:pPr>
    </w:p>
    <w:p w14:paraId="17824351" w14:textId="25B8E726" w:rsidR="003E2DF9" w:rsidRDefault="003E2DF9" w:rsidP="003E2DF9">
      <w:pPr>
        <w:keepNext/>
        <w:jc w:val="center"/>
      </w:pPr>
      <w:r>
        <w:rPr>
          <w:noProof/>
        </w:rPr>
        <w:drawing>
          <wp:inline distT="0" distB="0" distL="0" distR="0" wp14:anchorId="57851216" wp14:editId="31A304C6">
            <wp:extent cx="4181475" cy="3100547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974" t="9841" r="3341" b="5473"/>
                    <a:stretch/>
                  </pic:blipFill>
                  <pic:spPr bwMode="auto">
                    <a:xfrm>
                      <a:off x="0" y="0"/>
                      <a:ext cx="4181475" cy="3100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69D122" w14:textId="0367856B" w:rsidR="003E2DF9" w:rsidRPr="003E2DF9" w:rsidRDefault="003E2DF9" w:rsidP="003E2DF9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 w:rsidR="00274F98">
        <w:rPr>
          <w:noProof/>
        </w:rPr>
        <w:t>2</w:t>
      </w:r>
      <w:r w:rsidR="0011074B">
        <w:rPr>
          <w:noProof/>
        </w:rPr>
        <w:fldChar w:fldCharType="end"/>
      </w:r>
      <w:r>
        <w:t>:Test</w:t>
      </w:r>
    </w:p>
    <w:p w14:paraId="7A7409CC" w14:textId="77777777" w:rsidR="00C936D6" w:rsidRDefault="00C936D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8A9B105" w14:textId="50A8D91C" w:rsidR="00F42127" w:rsidRDefault="00F42127" w:rsidP="00F42127">
      <w:pPr>
        <w:pStyle w:val="Heading2"/>
      </w:pPr>
      <w:bookmarkStart w:id="2" w:name="_Toc66142629"/>
      <w:r>
        <w:lastRenderedPageBreak/>
        <w:t>M</w:t>
      </w:r>
      <w:r w:rsidRPr="00F42127">
        <w:t xml:space="preserve">iddle value of a, </w:t>
      </w:r>
      <w:proofErr w:type="gramStart"/>
      <w:r w:rsidRPr="00F42127">
        <w:t>b</w:t>
      </w:r>
      <w:proofErr w:type="gramEnd"/>
      <w:r w:rsidRPr="00F42127">
        <w:t xml:space="preserve"> and c</w:t>
      </w:r>
      <w:bookmarkEnd w:id="2"/>
    </w:p>
    <w:p w14:paraId="789DE6B4" w14:textId="6A7B1100" w:rsidR="00C936D6" w:rsidRDefault="00C936D6" w:rsidP="00C936D6">
      <w:r>
        <w:t>Test event:</w:t>
      </w:r>
    </w:p>
    <w:p w14:paraId="78FB27DC" w14:textId="77777777" w:rsidR="00C936D6" w:rsidRDefault="00C936D6" w:rsidP="00C936D6">
      <w:r>
        <w:t>{</w:t>
      </w:r>
    </w:p>
    <w:p w14:paraId="56352658" w14:textId="77777777" w:rsidR="00C936D6" w:rsidRDefault="00C936D6" w:rsidP="00C936D6">
      <w:r>
        <w:t xml:space="preserve">  "A": "1",</w:t>
      </w:r>
    </w:p>
    <w:p w14:paraId="500CEEE3" w14:textId="77777777" w:rsidR="00C936D6" w:rsidRDefault="00C936D6" w:rsidP="00C936D6">
      <w:r>
        <w:t xml:space="preserve">  "B": "2",</w:t>
      </w:r>
    </w:p>
    <w:p w14:paraId="1B354A0B" w14:textId="77777777" w:rsidR="00C936D6" w:rsidRDefault="00C936D6" w:rsidP="00C936D6">
      <w:r>
        <w:t xml:space="preserve">  "C": "3"</w:t>
      </w:r>
    </w:p>
    <w:p w14:paraId="0E48184D" w14:textId="666637B9" w:rsidR="00C936D6" w:rsidRPr="00C936D6" w:rsidRDefault="00C936D6" w:rsidP="00C936D6">
      <w:r>
        <w:t>}</w:t>
      </w:r>
    </w:p>
    <w:p w14:paraId="63D003A8" w14:textId="77777777" w:rsidR="00D71D2A" w:rsidRPr="00D71D2A" w:rsidRDefault="00D71D2A" w:rsidP="00D71D2A"/>
    <w:p w14:paraId="50712976" w14:textId="77777777" w:rsidR="001143FD" w:rsidRDefault="00410B70" w:rsidP="001143FD">
      <w:pPr>
        <w:keepNext/>
        <w:jc w:val="center"/>
      </w:pPr>
      <w:r>
        <w:rPr>
          <w:noProof/>
        </w:rPr>
        <w:drawing>
          <wp:inline distT="0" distB="0" distL="0" distR="0" wp14:anchorId="0505521D" wp14:editId="4F09D22A">
            <wp:extent cx="4683741" cy="3842058"/>
            <wp:effectExtent l="0" t="0" r="317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7367" cy="3861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546E9" w14:textId="6F3790DC" w:rsidR="00410B70" w:rsidRDefault="001143FD" w:rsidP="001143FD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 w:rsidR="00274F98">
        <w:rPr>
          <w:noProof/>
        </w:rPr>
        <w:t>3</w:t>
      </w:r>
      <w:r w:rsidR="0011074B">
        <w:rPr>
          <w:noProof/>
        </w:rPr>
        <w:fldChar w:fldCharType="end"/>
      </w:r>
      <w:r>
        <w:t>:Middel Number</w:t>
      </w:r>
    </w:p>
    <w:p w14:paraId="408D92E2" w14:textId="77777777" w:rsidR="00410B70" w:rsidRDefault="00410B70" w:rsidP="00410B7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BEF5574" wp14:editId="576BE452">
            <wp:extent cx="4661535" cy="3823843"/>
            <wp:effectExtent l="0" t="0" r="571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1116" cy="383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F45AC" w14:textId="2D967FC9" w:rsidR="00A60FA7" w:rsidRPr="00A9752B" w:rsidRDefault="00410B70" w:rsidP="00A9752B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 w:rsidR="00274F98">
        <w:rPr>
          <w:noProof/>
        </w:rPr>
        <w:t>4</w:t>
      </w:r>
      <w:r w:rsidR="0011074B">
        <w:rPr>
          <w:noProof/>
        </w:rPr>
        <w:fldChar w:fldCharType="end"/>
      </w:r>
      <w:r>
        <w:t>:Test</w:t>
      </w:r>
      <w:r w:rsidR="00A60FA7">
        <w:br w:type="page"/>
      </w:r>
    </w:p>
    <w:p w14:paraId="6121796B" w14:textId="042F3AB9" w:rsidR="00F42127" w:rsidRDefault="00F42127" w:rsidP="00F42127">
      <w:pPr>
        <w:pStyle w:val="Heading2"/>
      </w:pPr>
      <w:bookmarkStart w:id="3" w:name="_Toc66142630"/>
      <w:r>
        <w:lastRenderedPageBreak/>
        <w:t>V</w:t>
      </w:r>
      <w:r w:rsidRPr="00F42127">
        <w:t>alue of a to the power of b</w:t>
      </w:r>
      <w:bookmarkEnd w:id="3"/>
    </w:p>
    <w:p w14:paraId="22EC80DC" w14:textId="5A18AAD8" w:rsidR="007258E5" w:rsidRDefault="007258E5" w:rsidP="007258E5">
      <w:r>
        <w:t>Test event :</w:t>
      </w:r>
    </w:p>
    <w:p w14:paraId="50601F45" w14:textId="77777777" w:rsidR="007258E5" w:rsidRDefault="007258E5" w:rsidP="007258E5">
      <w:r>
        <w:t>{</w:t>
      </w:r>
    </w:p>
    <w:p w14:paraId="129C7B40" w14:textId="77777777" w:rsidR="007258E5" w:rsidRDefault="007258E5" w:rsidP="007258E5">
      <w:r>
        <w:t xml:space="preserve">  "A": "2",</w:t>
      </w:r>
    </w:p>
    <w:p w14:paraId="18311048" w14:textId="77777777" w:rsidR="007258E5" w:rsidRDefault="007258E5" w:rsidP="007258E5">
      <w:r>
        <w:t xml:space="preserve">  "B": "3",</w:t>
      </w:r>
    </w:p>
    <w:p w14:paraId="2D4A5F51" w14:textId="77777777" w:rsidR="007258E5" w:rsidRDefault="007258E5" w:rsidP="007258E5">
      <w:r>
        <w:t xml:space="preserve">  "C": "4"</w:t>
      </w:r>
    </w:p>
    <w:p w14:paraId="7F5F185A" w14:textId="19377301" w:rsidR="007258E5" w:rsidRPr="007258E5" w:rsidRDefault="007258E5" w:rsidP="007258E5">
      <w:r>
        <w:t>}</w:t>
      </w:r>
    </w:p>
    <w:p w14:paraId="49D90057" w14:textId="77777777" w:rsidR="00A60FA7" w:rsidRDefault="00A60FA7" w:rsidP="00A60FA7">
      <w:pPr>
        <w:keepNext/>
        <w:jc w:val="center"/>
      </w:pPr>
      <w:r>
        <w:rPr>
          <w:noProof/>
        </w:rPr>
        <w:drawing>
          <wp:inline distT="0" distB="0" distL="0" distR="0" wp14:anchorId="5000C421" wp14:editId="27987C8F">
            <wp:extent cx="4378325" cy="3591527"/>
            <wp:effectExtent l="0" t="0" r="317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7315" cy="3598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2AA5" w14:textId="0E368FBB" w:rsidR="00A60FA7" w:rsidRDefault="00A60FA7" w:rsidP="00A60FA7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 w:rsidR="00274F98">
        <w:rPr>
          <w:noProof/>
        </w:rPr>
        <w:t>5</w:t>
      </w:r>
      <w:r w:rsidR="0011074B">
        <w:rPr>
          <w:noProof/>
        </w:rPr>
        <w:fldChar w:fldCharType="end"/>
      </w:r>
      <w:r>
        <w:t>:power</w:t>
      </w:r>
    </w:p>
    <w:p w14:paraId="2E1D6369" w14:textId="77777777" w:rsidR="00A60FA7" w:rsidRDefault="00A60FA7" w:rsidP="00A60FA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3350E52" wp14:editId="77D73493">
            <wp:extent cx="4458873" cy="3657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2186" cy="367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C6D19" w14:textId="44C718B6" w:rsidR="00A60FA7" w:rsidRPr="00A60FA7" w:rsidRDefault="00A60FA7" w:rsidP="00A60FA7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 w:rsidR="00274F98">
        <w:rPr>
          <w:noProof/>
        </w:rPr>
        <w:t>6</w:t>
      </w:r>
      <w:r w:rsidR="0011074B">
        <w:rPr>
          <w:noProof/>
        </w:rPr>
        <w:fldChar w:fldCharType="end"/>
      </w:r>
      <w:r>
        <w:t>:Test</w:t>
      </w:r>
    </w:p>
    <w:p w14:paraId="5FF35EA2" w14:textId="77777777" w:rsidR="000D5CE9" w:rsidRDefault="000D5CE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457760D" w14:textId="2C3C2B0F" w:rsidR="00994AE7" w:rsidRDefault="00994AE7" w:rsidP="004C688F">
      <w:pPr>
        <w:pStyle w:val="Heading2"/>
      </w:pPr>
      <w:bookmarkStart w:id="4" w:name="_Toc66142631"/>
      <w:r>
        <w:lastRenderedPageBreak/>
        <w:t>S</w:t>
      </w:r>
      <w:r w:rsidRPr="00994AE7">
        <w:t xml:space="preserve">quare root of a squared plus b </w:t>
      </w:r>
      <w:r w:rsidR="007258E5" w:rsidRPr="00994AE7">
        <w:t>squared.</w:t>
      </w:r>
      <w:bookmarkEnd w:id="4"/>
    </w:p>
    <w:p w14:paraId="1B4CB931" w14:textId="33DEB8E7" w:rsidR="007258E5" w:rsidRDefault="007258E5" w:rsidP="007258E5">
      <w:r>
        <w:t>Test event:</w:t>
      </w:r>
    </w:p>
    <w:p w14:paraId="1445F0E6" w14:textId="77777777" w:rsidR="007258E5" w:rsidRDefault="007258E5" w:rsidP="007258E5">
      <w:r>
        <w:t>{</w:t>
      </w:r>
    </w:p>
    <w:p w14:paraId="5A375928" w14:textId="77777777" w:rsidR="007258E5" w:rsidRDefault="007258E5" w:rsidP="007258E5">
      <w:r>
        <w:t xml:space="preserve">  "A": "3",</w:t>
      </w:r>
    </w:p>
    <w:p w14:paraId="186436D0" w14:textId="77777777" w:rsidR="007258E5" w:rsidRDefault="007258E5" w:rsidP="007258E5">
      <w:r>
        <w:t xml:space="preserve">  "B": "4",</w:t>
      </w:r>
    </w:p>
    <w:p w14:paraId="579796E3" w14:textId="77777777" w:rsidR="007258E5" w:rsidRDefault="007258E5" w:rsidP="007258E5">
      <w:r>
        <w:t xml:space="preserve">  "C": "5"</w:t>
      </w:r>
    </w:p>
    <w:p w14:paraId="026851C9" w14:textId="6D846DAF" w:rsidR="007258E5" w:rsidRPr="007258E5" w:rsidRDefault="007258E5" w:rsidP="007258E5">
      <w:r>
        <w:t>}</w:t>
      </w:r>
    </w:p>
    <w:p w14:paraId="7D6C8E1D" w14:textId="77777777" w:rsidR="00274F98" w:rsidRDefault="0001716B" w:rsidP="00274F98">
      <w:pPr>
        <w:keepNext/>
        <w:jc w:val="center"/>
      </w:pPr>
      <w:r>
        <w:rPr>
          <w:noProof/>
        </w:rPr>
        <w:drawing>
          <wp:inline distT="0" distB="0" distL="0" distR="0" wp14:anchorId="11E34D23" wp14:editId="2AC6C072">
            <wp:extent cx="4664710" cy="3826447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7127" cy="383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1A01" w14:textId="4A6EA37A" w:rsidR="0001716B" w:rsidRDefault="00274F98" w:rsidP="00274F98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>
        <w:rPr>
          <w:noProof/>
        </w:rPr>
        <w:t>7</w:t>
      </w:r>
      <w:r w:rsidR="0011074B">
        <w:rPr>
          <w:noProof/>
        </w:rPr>
        <w:fldChar w:fldCharType="end"/>
      </w:r>
      <w:r>
        <w:t>:Sqroot</w:t>
      </w:r>
    </w:p>
    <w:p w14:paraId="761A3D61" w14:textId="77777777" w:rsidR="00274F98" w:rsidRDefault="0001716B" w:rsidP="00274F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D05EC5A" wp14:editId="14EAE784">
            <wp:extent cx="4644591" cy="3809945"/>
            <wp:effectExtent l="0" t="0" r="381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64734" cy="382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3E52E" w14:textId="3BBE38CD" w:rsidR="0001716B" w:rsidRDefault="00274F98" w:rsidP="00274F98">
      <w:pPr>
        <w:pStyle w:val="Caption"/>
        <w:jc w:val="center"/>
      </w:pPr>
      <w:r>
        <w:t xml:space="preserve">Figure </w:t>
      </w:r>
      <w:r w:rsidR="0011074B">
        <w:fldChar w:fldCharType="begin"/>
      </w:r>
      <w:r w:rsidR="0011074B">
        <w:instrText xml:space="preserve"> SEQ Figure \* ARABIC </w:instrText>
      </w:r>
      <w:r w:rsidR="0011074B">
        <w:fldChar w:fldCharType="separate"/>
      </w:r>
      <w:r>
        <w:rPr>
          <w:noProof/>
        </w:rPr>
        <w:t>8</w:t>
      </w:r>
      <w:r w:rsidR="0011074B">
        <w:rPr>
          <w:noProof/>
        </w:rPr>
        <w:fldChar w:fldCharType="end"/>
      </w:r>
      <w:r>
        <w:t>:Test</w:t>
      </w:r>
    </w:p>
    <w:p w14:paraId="0D9457C5" w14:textId="77777777" w:rsidR="000E3F3B" w:rsidRDefault="000E3F3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D746BDE" w14:textId="7170C076" w:rsidR="00464A1B" w:rsidRDefault="00250232" w:rsidP="00464A1B">
      <w:pPr>
        <w:pStyle w:val="Heading1"/>
      </w:pPr>
      <w:bookmarkStart w:id="5" w:name="_Toc66142632"/>
      <w:r>
        <w:lastRenderedPageBreak/>
        <w:t>2.</w:t>
      </w:r>
      <w:r w:rsidR="00B7331D">
        <w:t>API Browser output</w:t>
      </w:r>
      <w:bookmarkEnd w:id="5"/>
    </w:p>
    <w:p w14:paraId="25F038D1" w14:textId="77777777" w:rsidR="00464A1B" w:rsidRPr="00464A1B" w:rsidRDefault="00464A1B" w:rsidP="00464A1B"/>
    <w:p w14:paraId="2C01F0DF" w14:textId="5D63E39A" w:rsidR="001E7A73" w:rsidRDefault="0011074B" w:rsidP="00464A1B">
      <w:pPr>
        <w:pStyle w:val="Heading2"/>
      </w:pPr>
      <w:hyperlink w:anchor="_Toc65877967" w:history="1">
        <w:bookmarkStart w:id="6" w:name="_Toc66142633"/>
        <w:r w:rsidR="001E7A73" w:rsidRPr="001E7A73">
          <w:rPr>
            <w:rStyle w:val="Hyperlink"/>
            <w:color w:val="2F5496" w:themeColor="accent1" w:themeShade="BF"/>
            <w:u w:val="none"/>
          </w:rPr>
          <w:t xml:space="preserve">Average of a, </w:t>
        </w:r>
        <w:proofErr w:type="gramStart"/>
        <w:r w:rsidR="001E7A73" w:rsidRPr="001E7A73">
          <w:rPr>
            <w:rStyle w:val="Hyperlink"/>
            <w:color w:val="2F5496" w:themeColor="accent1" w:themeShade="BF"/>
            <w:u w:val="none"/>
          </w:rPr>
          <w:t>b</w:t>
        </w:r>
        <w:proofErr w:type="gramEnd"/>
        <w:r w:rsidR="001E7A73" w:rsidRPr="001E7A73">
          <w:rPr>
            <w:rStyle w:val="Hyperlink"/>
            <w:color w:val="2F5496" w:themeColor="accent1" w:themeShade="BF"/>
            <w:u w:val="none"/>
          </w:rPr>
          <w:t xml:space="preserve"> and c</w:t>
        </w:r>
        <w:r w:rsidR="001E7A73" w:rsidRPr="001E7A73">
          <w:rPr>
            <w:webHidden/>
          </w:rPr>
          <w:fldChar w:fldCharType="begin"/>
        </w:r>
        <w:r w:rsidR="001E7A73" w:rsidRPr="001E7A73">
          <w:rPr>
            <w:webHidden/>
          </w:rPr>
          <w:instrText xml:space="preserve"> PAGEREF _Toc65877967 \h </w:instrText>
        </w:r>
        <w:r w:rsidR="001E7A73" w:rsidRPr="001E7A73">
          <w:rPr>
            <w:webHidden/>
          </w:rPr>
        </w:r>
        <w:r w:rsidR="001E7A73" w:rsidRPr="001E7A73">
          <w:rPr>
            <w:webHidden/>
          </w:rPr>
          <w:fldChar w:fldCharType="separate"/>
        </w:r>
        <w:r w:rsidR="001E7A73" w:rsidRPr="001E7A73">
          <w:rPr>
            <w:webHidden/>
          </w:rPr>
          <w:t>2</w:t>
        </w:r>
        <w:bookmarkEnd w:id="6"/>
        <w:r w:rsidR="001E7A73" w:rsidRPr="001E7A73">
          <w:rPr>
            <w:webHidden/>
          </w:rPr>
          <w:fldChar w:fldCharType="end"/>
        </w:r>
      </w:hyperlink>
    </w:p>
    <w:p w14:paraId="7F0F5916" w14:textId="77777777" w:rsidR="00797D4A" w:rsidRDefault="00797D4A" w:rsidP="00797D4A">
      <w:pPr>
        <w:rPr>
          <w:noProof/>
        </w:rPr>
      </w:pPr>
    </w:p>
    <w:p w14:paraId="5C1F7245" w14:textId="374C240A" w:rsidR="00797D4A" w:rsidRPr="00797D4A" w:rsidRDefault="00797D4A" w:rsidP="00797D4A">
      <w:r>
        <w:rPr>
          <w:noProof/>
        </w:rPr>
        <w:drawing>
          <wp:inline distT="0" distB="0" distL="0" distR="0" wp14:anchorId="32C756D0" wp14:editId="07BEA1A6">
            <wp:extent cx="5731510" cy="16287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65356"/>
                    <a:stretch/>
                  </pic:blipFill>
                  <pic:spPr bwMode="auto">
                    <a:xfrm>
                      <a:off x="0" y="0"/>
                      <a:ext cx="5731510" cy="1628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3B134D" w14:textId="77777777" w:rsidR="00172BE1" w:rsidRPr="001E7A73" w:rsidRDefault="00172BE1" w:rsidP="001E7A73"/>
    <w:p w14:paraId="618263EA" w14:textId="58A90FB5" w:rsidR="001E7A73" w:rsidRDefault="0011074B" w:rsidP="001E7A73">
      <w:pPr>
        <w:pStyle w:val="Heading2"/>
      </w:pPr>
      <w:hyperlink w:anchor="_Toc65877968" w:history="1">
        <w:bookmarkStart w:id="7" w:name="_Toc66142634"/>
        <w:r w:rsidR="001E7A73" w:rsidRPr="001E7A73">
          <w:rPr>
            <w:rStyle w:val="Hyperlink"/>
            <w:color w:val="2F5496" w:themeColor="accent1" w:themeShade="BF"/>
            <w:u w:val="none"/>
          </w:rPr>
          <w:t xml:space="preserve">Middle value of a, </w:t>
        </w:r>
        <w:proofErr w:type="gramStart"/>
        <w:r w:rsidR="001E7A73" w:rsidRPr="001E7A73">
          <w:rPr>
            <w:rStyle w:val="Hyperlink"/>
            <w:color w:val="2F5496" w:themeColor="accent1" w:themeShade="BF"/>
            <w:u w:val="none"/>
          </w:rPr>
          <w:t>b</w:t>
        </w:r>
        <w:proofErr w:type="gramEnd"/>
        <w:r w:rsidR="001E7A73" w:rsidRPr="001E7A73">
          <w:rPr>
            <w:rStyle w:val="Hyperlink"/>
            <w:color w:val="2F5496" w:themeColor="accent1" w:themeShade="BF"/>
            <w:u w:val="none"/>
          </w:rPr>
          <w:t xml:space="preserve"> and c</w:t>
        </w:r>
        <w:bookmarkEnd w:id="7"/>
      </w:hyperlink>
    </w:p>
    <w:p w14:paraId="6E7C3EE0" w14:textId="77777777" w:rsidR="00797D4A" w:rsidRDefault="00797D4A" w:rsidP="001E7A73">
      <w:pPr>
        <w:rPr>
          <w:noProof/>
        </w:rPr>
      </w:pPr>
    </w:p>
    <w:p w14:paraId="68CC88C4" w14:textId="08924561" w:rsidR="001E7A73" w:rsidRPr="001E7A73" w:rsidRDefault="00797D4A" w:rsidP="001E7A73">
      <w:r>
        <w:rPr>
          <w:noProof/>
        </w:rPr>
        <w:drawing>
          <wp:inline distT="0" distB="0" distL="0" distR="0" wp14:anchorId="27E72643" wp14:editId="33596C08">
            <wp:extent cx="5727184" cy="2175474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73" b="53421"/>
                    <a:stretch/>
                  </pic:blipFill>
                  <pic:spPr bwMode="auto">
                    <a:xfrm>
                      <a:off x="0" y="0"/>
                      <a:ext cx="5731510" cy="21771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FFE18" w14:textId="09A7A445" w:rsidR="001E7A73" w:rsidRDefault="0011074B" w:rsidP="001E7A73">
      <w:pPr>
        <w:pStyle w:val="Heading2"/>
      </w:pPr>
      <w:hyperlink w:anchor="_Toc65877969" w:history="1">
        <w:bookmarkStart w:id="8" w:name="_Toc66142635"/>
        <w:r w:rsidR="001E7A73" w:rsidRPr="001E7A73">
          <w:rPr>
            <w:rStyle w:val="Hyperlink"/>
            <w:color w:val="2F5496" w:themeColor="accent1" w:themeShade="BF"/>
            <w:u w:val="none"/>
          </w:rPr>
          <w:t>Value of a to the power of b</w:t>
        </w:r>
        <w:bookmarkEnd w:id="8"/>
      </w:hyperlink>
    </w:p>
    <w:p w14:paraId="50E49BEF" w14:textId="77777777" w:rsidR="00E06C73" w:rsidRDefault="00E06C73" w:rsidP="001E7A73">
      <w:pPr>
        <w:rPr>
          <w:noProof/>
        </w:rPr>
      </w:pPr>
    </w:p>
    <w:p w14:paraId="4A267189" w14:textId="47DEFEDF" w:rsidR="001E7A73" w:rsidRPr="001E7A73" w:rsidRDefault="00E06C73" w:rsidP="001E7A73">
      <w:r>
        <w:rPr>
          <w:noProof/>
        </w:rPr>
        <w:drawing>
          <wp:inline distT="0" distB="0" distL="0" distR="0" wp14:anchorId="2BF0FFA4" wp14:editId="3D538340">
            <wp:extent cx="5731510" cy="2260243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51925"/>
                    <a:stretch/>
                  </pic:blipFill>
                  <pic:spPr bwMode="auto">
                    <a:xfrm>
                      <a:off x="0" y="0"/>
                      <a:ext cx="5731510" cy="2260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3C2BF" w14:textId="3FDE628C" w:rsidR="001E7A73" w:rsidRDefault="0011074B" w:rsidP="001E7A73">
      <w:pPr>
        <w:pStyle w:val="Heading2"/>
      </w:pPr>
      <w:hyperlink w:anchor="_Toc65877970" w:history="1">
        <w:bookmarkStart w:id="9" w:name="_Toc66142636"/>
        <w:r w:rsidR="001E7A73" w:rsidRPr="001E7A73">
          <w:rPr>
            <w:rStyle w:val="Hyperlink"/>
            <w:color w:val="2F5496" w:themeColor="accent1" w:themeShade="BF"/>
            <w:u w:val="none"/>
          </w:rPr>
          <w:t>Square root of a squared plus b squared</w:t>
        </w:r>
        <w:bookmarkEnd w:id="9"/>
      </w:hyperlink>
    </w:p>
    <w:p w14:paraId="20FD7B13" w14:textId="77777777" w:rsidR="00DB7667" w:rsidRDefault="00DB7667" w:rsidP="001E7A73">
      <w:pPr>
        <w:rPr>
          <w:noProof/>
        </w:rPr>
      </w:pPr>
    </w:p>
    <w:p w14:paraId="51775D2A" w14:textId="31AEFBC5" w:rsidR="001E7A73" w:rsidRPr="001E7A73" w:rsidRDefault="00DB7667" w:rsidP="001E7A73">
      <w:r>
        <w:rPr>
          <w:noProof/>
        </w:rPr>
        <w:drawing>
          <wp:inline distT="0" distB="0" distL="0" distR="0" wp14:anchorId="5F3655DA" wp14:editId="40D47590">
            <wp:extent cx="5731510" cy="1964028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8226"/>
                    <a:stretch/>
                  </pic:blipFill>
                  <pic:spPr bwMode="auto">
                    <a:xfrm>
                      <a:off x="0" y="0"/>
                      <a:ext cx="5731510" cy="1964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A1AA6" w14:textId="4DBCFE38" w:rsidR="00B7331D" w:rsidRDefault="00170BE2" w:rsidP="00170BE2">
      <w:pPr>
        <w:pStyle w:val="Heading1"/>
      </w:pPr>
      <w:bookmarkStart w:id="10" w:name="_Toc66142637"/>
      <w:r>
        <w:t>3.Webapp screengrabs</w:t>
      </w:r>
      <w:bookmarkEnd w:id="10"/>
    </w:p>
    <w:p w14:paraId="66718AED" w14:textId="1FCE8495" w:rsidR="009053D5" w:rsidRDefault="009053D5" w:rsidP="009053D5">
      <w:r>
        <w:t>URL=</w:t>
      </w:r>
      <w:r w:rsidR="000F4B5E">
        <w:t xml:space="preserve"> </w:t>
      </w:r>
      <w:hyperlink r:id="rId18" w:history="1">
        <w:r w:rsidR="00031777" w:rsidRPr="000F4B5E">
          <w:rPr>
            <w:rStyle w:val="Hyperlink"/>
          </w:rPr>
          <w:t>http://calc2-1811342.s3-website-us-east-1.amazonaws.com/</w:t>
        </w:r>
      </w:hyperlink>
    </w:p>
    <w:p w14:paraId="226D2B7A" w14:textId="50C11E39" w:rsidR="00976AC5" w:rsidRDefault="0011074B" w:rsidP="00976AC5">
      <w:pPr>
        <w:pStyle w:val="Heading2"/>
      </w:pPr>
      <w:hyperlink w:anchor="_Toc65877967" w:history="1">
        <w:bookmarkStart w:id="11" w:name="_Toc66142638"/>
        <w:r w:rsidR="00976AC5" w:rsidRPr="001E7A73">
          <w:rPr>
            <w:rStyle w:val="Hyperlink"/>
            <w:color w:val="2F5496" w:themeColor="accent1" w:themeShade="BF"/>
            <w:u w:val="none"/>
          </w:rPr>
          <w:t xml:space="preserve">Average of a, </w:t>
        </w:r>
        <w:proofErr w:type="gramStart"/>
        <w:r w:rsidR="00976AC5" w:rsidRPr="001E7A73">
          <w:rPr>
            <w:rStyle w:val="Hyperlink"/>
            <w:color w:val="2F5496" w:themeColor="accent1" w:themeShade="BF"/>
            <w:u w:val="none"/>
          </w:rPr>
          <w:t>b</w:t>
        </w:r>
        <w:proofErr w:type="gramEnd"/>
        <w:r w:rsidR="00976AC5" w:rsidRPr="001E7A73">
          <w:rPr>
            <w:rStyle w:val="Hyperlink"/>
            <w:color w:val="2F5496" w:themeColor="accent1" w:themeShade="BF"/>
            <w:u w:val="none"/>
          </w:rPr>
          <w:t xml:space="preserve"> and c</w:t>
        </w:r>
        <w:r w:rsidR="00976AC5" w:rsidRPr="001E7A73">
          <w:rPr>
            <w:webHidden/>
          </w:rPr>
          <w:fldChar w:fldCharType="begin"/>
        </w:r>
        <w:r w:rsidR="00976AC5" w:rsidRPr="001E7A73">
          <w:rPr>
            <w:webHidden/>
          </w:rPr>
          <w:instrText xml:space="preserve"> PAGEREF _Toc65877967 \h </w:instrText>
        </w:r>
        <w:r w:rsidR="00976AC5" w:rsidRPr="001E7A73">
          <w:rPr>
            <w:webHidden/>
          </w:rPr>
        </w:r>
        <w:r w:rsidR="00976AC5" w:rsidRPr="001E7A73">
          <w:rPr>
            <w:webHidden/>
          </w:rPr>
          <w:fldChar w:fldCharType="separate"/>
        </w:r>
        <w:r w:rsidR="00976AC5" w:rsidRPr="001E7A73">
          <w:rPr>
            <w:webHidden/>
          </w:rPr>
          <w:t>2</w:t>
        </w:r>
        <w:bookmarkEnd w:id="11"/>
        <w:r w:rsidR="00976AC5" w:rsidRPr="001E7A73">
          <w:rPr>
            <w:webHidden/>
          </w:rPr>
          <w:fldChar w:fldCharType="end"/>
        </w:r>
      </w:hyperlink>
    </w:p>
    <w:p w14:paraId="5E47A10E" w14:textId="77777777" w:rsidR="000F4B5E" w:rsidRDefault="000F4B5E" w:rsidP="000F4B5E">
      <w:pPr>
        <w:rPr>
          <w:noProof/>
        </w:rPr>
      </w:pPr>
    </w:p>
    <w:p w14:paraId="1BB13F3C" w14:textId="29E200DB" w:rsidR="000F4B5E" w:rsidRPr="000F4B5E" w:rsidRDefault="000F4B5E" w:rsidP="000F4B5E">
      <w:r>
        <w:rPr>
          <w:noProof/>
        </w:rPr>
        <w:drawing>
          <wp:inline distT="0" distB="0" distL="0" distR="0" wp14:anchorId="60E021FD" wp14:editId="4F707FC1">
            <wp:extent cx="5731510" cy="22098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52998"/>
                    <a:stretch/>
                  </pic:blipFill>
                  <pic:spPr bwMode="auto">
                    <a:xfrm>
                      <a:off x="0" y="0"/>
                      <a:ext cx="5731510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837C63" w14:textId="189DCAC5" w:rsidR="00976AC5" w:rsidRDefault="0011074B" w:rsidP="00976AC5">
      <w:pPr>
        <w:pStyle w:val="Heading2"/>
        <w:rPr>
          <w:rStyle w:val="Hyperlink"/>
          <w:color w:val="2F5496" w:themeColor="accent1" w:themeShade="BF"/>
          <w:u w:val="none"/>
        </w:rPr>
      </w:pPr>
      <w:hyperlink w:anchor="_Toc65877968" w:history="1">
        <w:bookmarkStart w:id="12" w:name="_Toc66142639"/>
        <w:r w:rsidR="00976AC5" w:rsidRPr="001E7A73">
          <w:rPr>
            <w:rStyle w:val="Hyperlink"/>
            <w:color w:val="2F5496" w:themeColor="accent1" w:themeShade="BF"/>
            <w:u w:val="none"/>
          </w:rPr>
          <w:t xml:space="preserve">Middle value of a, </w:t>
        </w:r>
        <w:proofErr w:type="gramStart"/>
        <w:r w:rsidR="00976AC5" w:rsidRPr="001E7A73">
          <w:rPr>
            <w:rStyle w:val="Hyperlink"/>
            <w:color w:val="2F5496" w:themeColor="accent1" w:themeShade="BF"/>
            <w:u w:val="none"/>
          </w:rPr>
          <w:t>b</w:t>
        </w:r>
        <w:proofErr w:type="gramEnd"/>
        <w:r w:rsidR="00976AC5" w:rsidRPr="001E7A73">
          <w:rPr>
            <w:rStyle w:val="Hyperlink"/>
            <w:color w:val="2F5496" w:themeColor="accent1" w:themeShade="BF"/>
            <w:u w:val="none"/>
          </w:rPr>
          <w:t xml:space="preserve"> and c</w:t>
        </w:r>
        <w:bookmarkEnd w:id="12"/>
      </w:hyperlink>
    </w:p>
    <w:p w14:paraId="64593E5D" w14:textId="77777777" w:rsidR="000F4B5E" w:rsidRDefault="000F4B5E" w:rsidP="000F4B5E">
      <w:pPr>
        <w:rPr>
          <w:noProof/>
        </w:rPr>
      </w:pPr>
    </w:p>
    <w:p w14:paraId="7878A18F" w14:textId="66EB1A35" w:rsidR="000F4B5E" w:rsidRPr="000F4B5E" w:rsidRDefault="000F4B5E" w:rsidP="000F4B5E">
      <w:r>
        <w:rPr>
          <w:noProof/>
        </w:rPr>
        <w:drawing>
          <wp:inline distT="0" distB="0" distL="0" distR="0" wp14:anchorId="179E78D5" wp14:editId="54875595">
            <wp:extent cx="5731510" cy="222885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52593"/>
                    <a:stretch/>
                  </pic:blipFill>
                  <pic:spPr bwMode="auto">
                    <a:xfrm>
                      <a:off x="0" y="0"/>
                      <a:ext cx="573151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E0CED7" w14:textId="39F195A2" w:rsidR="00976AC5" w:rsidRDefault="0011074B" w:rsidP="00976AC5">
      <w:pPr>
        <w:pStyle w:val="Heading2"/>
        <w:rPr>
          <w:rStyle w:val="Hyperlink"/>
          <w:color w:val="2F5496" w:themeColor="accent1" w:themeShade="BF"/>
          <w:u w:val="none"/>
        </w:rPr>
      </w:pPr>
      <w:hyperlink w:anchor="_Toc65877969" w:history="1">
        <w:bookmarkStart w:id="13" w:name="_Toc66142640"/>
        <w:r w:rsidR="00976AC5" w:rsidRPr="001E7A73">
          <w:rPr>
            <w:rStyle w:val="Hyperlink"/>
            <w:color w:val="2F5496" w:themeColor="accent1" w:themeShade="BF"/>
            <w:u w:val="none"/>
          </w:rPr>
          <w:t>Value of a to the power of b</w:t>
        </w:r>
        <w:bookmarkEnd w:id="13"/>
      </w:hyperlink>
    </w:p>
    <w:p w14:paraId="59C8720D" w14:textId="77777777" w:rsidR="000F4B5E" w:rsidRDefault="000F4B5E" w:rsidP="000F4B5E">
      <w:pPr>
        <w:rPr>
          <w:noProof/>
        </w:rPr>
      </w:pPr>
    </w:p>
    <w:p w14:paraId="04064238" w14:textId="5E9D7618" w:rsidR="000F4B5E" w:rsidRPr="000F4B5E" w:rsidRDefault="000F4B5E" w:rsidP="000F4B5E">
      <w:r>
        <w:rPr>
          <w:noProof/>
        </w:rPr>
        <w:drawing>
          <wp:inline distT="0" distB="0" distL="0" distR="0" wp14:anchorId="0E0EAE7B" wp14:editId="4781EE3D">
            <wp:extent cx="5731510" cy="1971675"/>
            <wp:effectExtent l="0" t="0" r="25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58063"/>
                    <a:stretch/>
                  </pic:blipFill>
                  <pic:spPr bwMode="auto">
                    <a:xfrm>
                      <a:off x="0" y="0"/>
                      <a:ext cx="5731510" cy="1971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1AAAB" w14:textId="11B860B9" w:rsidR="00C75978" w:rsidRDefault="0011074B" w:rsidP="00824E5C">
      <w:pPr>
        <w:pStyle w:val="Heading2"/>
        <w:rPr>
          <w:rStyle w:val="Hyperlink"/>
          <w:color w:val="2F5496" w:themeColor="accent1" w:themeShade="BF"/>
          <w:u w:val="none"/>
        </w:rPr>
      </w:pPr>
      <w:hyperlink w:anchor="_Toc65877970" w:history="1">
        <w:bookmarkStart w:id="14" w:name="_Toc66142641"/>
        <w:r w:rsidR="00976AC5" w:rsidRPr="001E7A73">
          <w:rPr>
            <w:rStyle w:val="Hyperlink"/>
            <w:color w:val="2F5496" w:themeColor="accent1" w:themeShade="BF"/>
            <w:u w:val="none"/>
          </w:rPr>
          <w:t>Square root of a squared plus b squared</w:t>
        </w:r>
        <w:bookmarkEnd w:id="14"/>
      </w:hyperlink>
    </w:p>
    <w:p w14:paraId="7280282D" w14:textId="77777777" w:rsidR="000F4B5E" w:rsidRDefault="000F4B5E" w:rsidP="000F4B5E">
      <w:pPr>
        <w:rPr>
          <w:noProof/>
        </w:rPr>
      </w:pPr>
    </w:p>
    <w:p w14:paraId="69635AFE" w14:textId="6E9C0531" w:rsidR="000F4B5E" w:rsidRPr="000F4B5E" w:rsidRDefault="000F4B5E" w:rsidP="000F4B5E">
      <w:r>
        <w:rPr>
          <w:noProof/>
        </w:rPr>
        <w:drawing>
          <wp:inline distT="0" distB="0" distL="0" distR="0" wp14:anchorId="221FE9D0" wp14:editId="227B4893">
            <wp:extent cx="5731510" cy="217170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53808"/>
                    <a:stretch/>
                  </pic:blipFill>
                  <pic:spPr bwMode="auto">
                    <a:xfrm>
                      <a:off x="0" y="0"/>
                      <a:ext cx="5731510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05AEBC" w14:textId="77777777" w:rsidR="009053D5" w:rsidRPr="009053D5" w:rsidRDefault="009053D5" w:rsidP="009053D5"/>
    <w:sectPr w:rsidR="009053D5" w:rsidRPr="009053D5" w:rsidSect="00137D7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bA0sDQ1MjY0MzBS0lEKTi0uzszPAykwrQUA0IU1DywAAAA="/>
  </w:docVars>
  <w:rsids>
    <w:rsidRoot w:val="00D2223B"/>
    <w:rsid w:val="0001716B"/>
    <w:rsid w:val="00030A37"/>
    <w:rsid w:val="00031777"/>
    <w:rsid w:val="000D5CE9"/>
    <w:rsid w:val="000E3F3B"/>
    <w:rsid w:val="000F4B5E"/>
    <w:rsid w:val="0011074B"/>
    <w:rsid w:val="001143FD"/>
    <w:rsid w:val="00137D75"/>
    <w:rsid w:val="00170BE2"/>
    <w:rsid w:val="00172BE1"/>
    <w:rsid w:val="001E28E2"/>
    <w:rsid w:val="001E7A73"/>
    <w:rsid w:val="00250232"/>
    <w:rsid w:val="00274F98"/>
    <w:rsid w:val="0034676A"/>
    <w:rsid w:val="00383310"/>
    <w:rsid w:val="003E2DF9"/>
    <w:rsid w:val="00410B70"/>
    <w:rsid w:val="00464A1B"/>
    <w:rsid w:val="004719C8"/>
    <w:rsid w:val="004C688F"/>
    <w:rsid w:val="004F4FF4"/>
    <w:rsid w:val="0070479A"/>
    <w:rsid w:val="007258E5"/>
    <w:rsid w:val="00797D4A"/>
    <w:rsid w:val="00824E5C"/>
    <w:rsid w:val="009053D5"/>
    <w:rsid w:val="00976AC5"/>
    <w:rsid w:val="00994AE7"/>
    <w:rsid w:val="00A60FA7"/>
    <w:rsid w:val="00A9752B"/>
    <w:rsid w:val="00B7331D"/>
    <w:rsid w:val="00C75978"/>
    <w:rsid w:val="00C936D6"/>
    <w:rsid w:val="00D157B5"/>
    <w:rsid w:val="00D2223B"/>
    <w:rsid w:val="00D71D2A"/>
    <w:rsid w:val="00DB7667"/>
    <w:rsid w:val="00E06C73"/>
    <w:rsid w:val="00F4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B1661"/>
  <w15:chartTrackingRefBased/>
  <w15:docId w15:val="{783C9E1A-E0A4-4360-B118-7F1287F66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7D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1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37D7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37D75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37D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21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C688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C68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88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C688F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E28E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F4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B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://calc2-1811342.s3-website-us-east-1.amazonaws.com/" TargetMode="Externa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/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9A6B70-A7EB-4893-B4AD-F7BB5A229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3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S</vt:lpstr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S</dc:title>
  <dc:subject>coursework</dc:subject>
  <dc:creator>Abeykoon Mudiyanselage, Nirmal P.</dc:creator>
  <cp:keywords/>
  <dc:description/>
  <cp:lastModifiedBy>Abeykoon Mudiyanselage, Nirmal P.</cp:lastModifiedBy>
  <cp:revision>39</cp:revision>
  <dcterms:created xsi:type="dcterms:W3CDTF">2021-03-05T23:01:00Z</dcterms:created>
  <dcterms:modified xsi:type="dcterms:W3CDTF">2021-03-09T00:37:00Z</dcterms:modified>
</cp:coreProperties>
</file>